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60F98" w:rsidRDefault="00C60F98" w:rsidP="00C60F98">
      <w:pPr>
        <w:jc w:val="center"/>
        <w:rPr>
          <w:b/>
          <w:sz w:val="24"/>
          <w:u w:val="single"/>
        </w:rPr>
      </w:pPr>
      <w:r w:rsidRPr="00C60F98">
        <w:rPr>
          <w:b/>
          <w:sz w:val="24"/>
          <w:u w:val="single"/>
        </w:rPr>
        <w:t>User stories</w:t>
      </w:r>
    </w:p>
    <w:p w:rsidR="00C60F98" w:rsidRDefault="00C60F98" w:rsidP="00C60F98">
      <w:r>
        <w:t>As a player</w:t>
      </w:r>
      <w:r>
        <w:t xml:space="preserve">, I would like </w:t>
      </w:r>
      <w:bookmarkStart w:id="0" w:name="_GoBack"/>
      <w:bookmarkEnd w:id="0"/>
      <w:r w:rsidR="00AB538C">
        <w:t xml:space="preserve">to </w:t>
      </w:r>
      <w:r>
        <w:t>be able to store items that I obtain in the inventory.</w:t>
      </w:r>
    </w:p>
    <w:p w:rsidR="00C60F98" w:rsidRDefault="00C60F98" w:rsidP="00C60F98">
      <w:r>
        <w:t>As a player</w:t>
      </w:r>
      <w:r>
        <w:t>, I would like to be able to access the inventory to use the items in it.</w:t>
      </w:r>
    </w:p>
    <w:p w:rsidR="00C60F98" w:rsidRDefault="00C60F98" w:rsidP="00C60F98">
      <w:r>
        <w:t>As a player</w:t>
      </w:r>
      <w:r>
        <w:t>, I would like to have the option to drop items that I do not want to keep.</w:t>
      </w:r>
    </w:p>
    <w:p w:rsidR="00C60F98" w:rsidRDefault="00C60F98" w:rsidP="00C60F98">
      <w:r>
        <w:t>As a player</w:t>
      </w:r>
      <w:r>
        <w:t>, I would want the inventory to be easy to use.</w:t>
      </w:r>
    </w:p>
    <w:p w:rsidR="00C60F98" w:rsidRPr="00C60F98" w:rsidRDefault="00C60F98" w:rsidP="00C60F98">
      <w:pPr>
        <w:rPr>
          <w:sz w:val="24"/>
        </w:rPr>
      </w:pPr>
    </w:p>
    <w:sectPr w:rsidR="00C60F98" w:rsidRPr="00C60F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MDAzN7I0NjMwNDFV0lEKTi0uzszPAykwrAUAV75juiwAAAA="/>
  </w:docVars>
  <w:rsids>
    <w:rsidRoot w:val="00C60F98"/>
    <w:rsid w:val="00841CD4"/>
    <w:rsid w:val="00AB538C"/>
    <w:rsid w:val="00C60F98"/>
    <w:rsid w:val="00D1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B5F2"/>
  <w15:chartTrackingRefBased/>
  <w15:docId w15:val="{B8C0EEC0-E5AB-4138-AFBB-537707A797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Iqbal</dc:creator>
  <cp:keywords/>
  <dc:description/>
  <cp:lastModifiedBy>Hamzah Iqbal</cp:lastModifiedBy>
  <cp:revision>2</cp:revision>
  <dcterms:created xsi:type="dcterms:W3CDTF">2017-02-05T15:21:00Z</dcterms:created>
  <dcterms:modified xsi:type="dcterms:W3CDTF">2017-02-05T15:21:00Z</dcterms:modified>
</cp:coreProperties>
</file>